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0A261C" w14:textId="77777777" w:rsidR="00BF3CE2" w:rsidRPr="00540EF1" w:rsidRDefault="00BF3CE2" w:rsidP="00BF3CE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bookmarkStart w:id="0" w:name="_GoBack"/>
      <w:r w:rsidRPr="00540EF1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ОТЗЫВ НАУЧНОГО РУКОВОДИТЕЛЯ</w:t>
      </w:r>
    </w:p>
    <w:p w14:paraId="5764BB5E" w14:textId="77777777" w:rsidR="00BF3CE2" w:rsidRPr="00540EF1" w:rsidRDefault="00BF3CE2" w:rsidP="00BF3CE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19"/>
          <w:lang w:eastAsia="ru-RU"/>
        </w:rPr>
      </w:pPr>
      <w:r w:rsidRPr="00540EF1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на выпускную квалификационную работу</w:t>
      </w:r>
      <w:r w:rsidRPr="00540EF1">
        <w:rPr>
          <w:rFonts w:ascii="Times New Roman" w:eastAsia="Times New Roman" w:hAnsi="Times New Roman" w:cs="Times New Roman"/>
          <w:b/>
          <w:sz w:val="24"/>
          <w:szCs w:val="19"/>
          <w:lang w:eastAsia="ru-RU"/>
        </w:rPr>
        <w:t xml:space="preserve"> обучающегося СПбГУ</w:t>
      </w:r>
    </w:p>
    <w:p w14:paraId="4E74E2A9" w14:textId="11CEC48D" w:rsidR="00BF3CE2" w:rsidRPr="00540EF1" w:rsidRDefault="00BF3CE2" w:rsidP="00BF3CE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19"/>
          <w:lang w:eastAsia="ru-RU"/>
        </w:rPr>
      </w:pPr>
      <w:r>
        <w:rPr>
          <w:rFonts w:ascii="Times New Roman" w:eastAsia="Times New Roman" w:hAnsi="Times New Roman" w:cs="Times New Roman"/>
          <w:b/>
          <w:sz w:val="24"/>
          <w:szCs w:val="19"/>
          <w:lang w:eastAsia="ru-RU"/>
        </w:rPr>
        <w:t xml:space="preserve">Ольги </w:t>
      </w:r>
      <w:r>
        <w:rPr>
          <w:rFonts w:ascii="Times New Roman" w:eastAsia="Times New Roman" w:hAnsi="Times New Roman" w:cs="Times New Roman"/>
          <w:b/>
          <w:sz w:val="24"/>
          <w:szCs w:val="19"/>
          <w:lang w:eastAsia="ru-RU"/>
        </w:rPr>
        <w:t>В</w:t>
      </w:r>
      <w:r>
        <w:rPr>
          <w:rFonts w:ascii="Times New Roman" w:eastAsia="Times New Roman" w:hAnsi="Times New Roman" w:cs="Times New Roman"/>
          <w:b/>
          <w:sz w:val="24"/>
          <w:szCs w:val="19"/>
          <w:lang w:eastAsia="ru-RU"/>
        </w:rPr>
        <w:t>ладимиро</w:t>
      </w:r>
      <w:r>
        <w:rPr>
          <w:rFonts w:ascii="Times New Roman" w:eastAsia="Times New Roman" w:hAnsi="Times New Roman" w:cs="Times New Roman"/>
          <w:b/>
          <w:sz w:val="24"/>
          <w:szCs w:val="19"/>
          <w:lang w:eastAsia="ru-RU"/>
        </w:rPr>
        <w:t xml:space="preserve">вны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19"/>
          <w:lang w:eastAsia="ru-RU"/>
        </w:rPr>
        <w:t>Гайко</w:t>
      </w:r>
      <w:proofErr w:type="spellEnd"/>
    </w:p>
    <w:p w14:paraId="75283B3E" w14:textId="6D6264DF" w:rsidR="00BF3CE2" w:rsidRPr="00BF3CE2" w:rsidRDefault="00BF3CE2" w:rsidP="00BF3CE2">
      <w:pPr>
        <w:spacing w:after="24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540EF1">
        <w:rPr>
          <w:rFonts w:ascii="Times New Roman" w:eastAsia="Times New Roman" w:hAnsi="Times New Roman" w:cs="Times New Roman"/>
          <w:b/>
          <w:sz w:val="24"/>
          <w:szCs w:val="19"/>
          <w:lang w:eastAsia="ru-RU"/>
        </w:rPr>
        <w:t>по теме «</w:t>
      </w:r>
      <w:r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Т</w:t>
      </w:r>
      <w:r w:rsidRPr="00BF3CE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 xml:space="preserve">ехнологии манипуляции в российском </w:t>
      </w:r>
      <w:proofErr w:type="spellStart"/>
      <w:r w:rsidRPr="00BF3CE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медиадискурсе</w:t>
      </w:r>
      <w:proofErr w:type="spellEnd"/>
      <w:r w:rsidRPr="00BF3CE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 xml:space="preserve"> в период президен</w:t>
      </w:r>
      <w:r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т</w:t>
      </w:r>
      <w:r w:rsidRPr="00BF3CE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ской кампании 2018 года</w:t>
      </w:r>
      <w:r w:rsidRPr="00BF3CE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 xml:space="preserve">» </w:t>
      </w:r>
    </w:p>
    <w:p w14:paraId="2375AF2A" w14:textId="77777777" w:rsidR="00BF3CE2" w:rsidRPr="00540EF1" w:rsidRDefault="00BF3CE2" w:rsidP="00BF3CE2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540EF1">
        <w:rPr>
          <w:rFonts w:ascii="Times New Roman" w:eastAsia="Times New Roman" w:hAnsi="Times New Roman" w:cs="Times New Roman"/>
          <w:sz w:val="24"/>
          <w:szCs w:val="24"/>
          <w:lang w:eastAsia="ru-RU"/>
        </w:rPr>
        <w:t>1. Обоснование теоретической и практической актуальности темы, соответствие предмета исследования теме и цели</w:t>
      </w:r>
    </w:p>
    <w:p w14:paraId="74CD98A0" w14:textId="58892949" w:rsidR="00BF3CE2" w:rsidRPr="00540EF1" w:rsidRDefault="00BF3CE2" w:rsidP="00BF3CE2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BF3CE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Проблема конструирования, трансляции, восприятия, оценки образа политиков, политических организаций и стран в целом принадлежит к числу наиболее актуальных проблем политической науки и находится в постоянном поле зрения ученых. В рамках данной проблемной сферы важное место принадлежит анализу 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манипулятивных </w:t>
      </w:r>
      <w:r w:rsidRPr="00BF3CE2">
        <w:rPr>
          <w:rFonts w:ascii="Times New Roman" w:eastAsia="Times New Roman" w:hAnsi="Times New Roman" w:cs="Times New Roman"/>
          <w:sz w:val="24"/>
          <w:szCs w:val="24"/>
          <w:lang w:eastAsia="ru-RU"/>
        </w:rPr>
        <w:t>технологий. Выбирая тему обсуждаемой ситуации, структуру построения текста, определенные лексические и синтаксические приемы, автор речевого политического сообщения эксплицитно и имплицитно воздействует непосредственно на его понимание адресатом, формируя таким образом в социуме определенное отношение к тем или иным политическим событиям и такой их оценки, которая необходима коммуникатору</w:t>
      </w:r>
      <w:r>
        <w:rPr>
          <w:rFonts w:ascii="Times New Roman" w:eastAsia="Times New Roman" w:hAnsi="Times New Roman" w:cs="Times New Roman"/>
          <w:sz w:val="28"/>
          <w:szCs w:val="28"/>
        </w:rPr>
        <w:t>.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540EF1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В этом плане выбор темы работы представляется обоснованным и актуальным, предмет исследования соответствует теме и цели. </w:t>
      </w:r>
    </w:p>
    <w:p w14:paraId="0E651F13" w14:textId="77777777" w:rsidR="00BF3CE2" w:rsidRPr="00540EF1" w:rsidRDefault="00BF3CE2" w:rsidP="00BF3CE2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5865D393" w14:textId="77777777" w:rsidR="00BF3CE2" w:rsidRPr="00540EF1" w:rsidRDefault="00BF3CE2" w:rsidP="00BF3CE2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540EF1">
        <w:rPr>
          <w:rFonts w:ascii="Times New Roman" w:eastAsia="Times New Roman" w:hAnsi="Times New Roman" w:cs="Times New Roman"/>
          <w:sz w:val="24"/>
          <w:szCs w:val="24"/>
          <w:lang w:eastAsia="ru-RU"/>
        </w:rPr>
        <w:t>2. Оценка результатов, полученных автором ВКР</w:t>
      </w:r>
    </w:p>
    <w:p w14:paraId="557286AB" w14:textId="070AD1AC" w:rsidR="00BF3CE2" w:rsidRPr="00540EF1" w:rsidRDefault="00BF3CE2" w:rsidP="00136AB0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540EF1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Работа </w:t>
      </w:r>
      <w:r w:rsidR="00136AB0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Ольги </w:t>
      </w:r>
      <w:r w:rsidRPr="00540EF1">
        <w:rPr>
          <w:rFonts w:ascii="Times New Roman" w:eastAsia="Times New Roman" w:hAnsi="Times New Roman" w:cs="Times New Roman"/>
          <w:sz w:val="24"/>
          <w:szCs w:val="24"/>
          <w:lang w:eastAsia="ru-RU"/>
        </w:rPr>
        <w:t>состоит из введения, двух глав, заключения, списка использованных источников и приложений. Композиционная структура соответствует логике решения задач, которые определены во введении. Построение работы, содержание глав и параграфов подчинены достижению главной цели –</w:t>
      </w:r>
      <w:r w:rsidR="00136AB0">
        <w:rPr>
          <w:rFonts w:ascii="Times New Roman" w:eastAsia="Times New Roman" w:hAnsi="Times New Roman" w:cs="Times New Roman"/>
          <w:sz w:val="24"/>
          <w:szCs w:val="24"/>
          <w:lang w:eastAsia="ru-RU"/>
        </w:rPr>
        <w:t>.</w:t>
      </w:r>
      <w:r w:rsidR="00784BBB" w:rsidRPr="00784B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784BBB" w:rsidRPr="00784BBB">
        <w:rPr>
          <w:rFonts w:ascii="Times New Roman" w:eastAsia="Times New Roman" w:hAnsi="Times New Roman" w:cs="Times New Roman"/>
          <w:sz w:val="24"/>
          <w:szCs w:val="24"/>
          <w:lang w:eastAsia="ru-RU"/>
        </w:rPr>
        <w:t>выявлени</w:t>
      </w:r>
      <w:r w:rsidR="00784BBB">
        <w:rPr>
          <w:rFonts w:ascii="Times New Roman" w:eastAsia="Times New Roman" w:hAnsi="Times New Roman" w:cs="Times New Roman"/>
          <w:sz w:val="24"/>
          <w:szCs w:val="24"/>
          <w:lang w:eastAsia="ru-RU"/>
        </w:rPr>
        <w:t>е</w:t>
      </w:r>
      <w:r w:rsidR="00784BBB" w:rsidRPr="00784BBB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основных технологий речевой манипуляции, применяемых СМИ в период президентской кампании 2018 года.</w:t>
      </w:r>
      <w:r w:rsidR="00136AB0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136AB0" w:rsidRPr="00136AB0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В первой </w:t>
      </w:r>
      <w:r w:rsidR="00136AB0">
        <w:rPr>
          <w:rFonts w:ascii="Times New Roman" w:eastAsia="Times New Roman" w:hAnsi="Times New Roman" w:cs="Times New Roman"/>
          <w:sz w:val="24"/>
          <w:szCs w:val="24"/>
          <w:lang w:eastAsia="ru-RU"/>
        </w:rPr>
        <w:t>главе автор рассматривает</w:t>
      </w:r>
      <w:r w:rsidR="00136AB0" w:rsidRPr="00136AB0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существующи</w:t>
      </w:r>
      <w:r w:rsidR="00136AB0">
        <w:rPr>
          <w:rFonts w:ascii="Times New Roman" w:eastAsia="Times New Roman" w:hAnsi="Times New Roman" w:cs="Times New Roman"/>
          <w:sz w:val="24"/>
          <w:szCs w:val="24"/>
          <w:lang w:eastAsia="ru-RU"/>
        </w:rPr>
        <w:t>е</w:t>
      </w:r>
      <w:r w:rsidR="00136AB0" w:rsidRPr="00136AB0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в политической науке определени</w:t>
      </w:r>
      <w:r w:rsidR="00136AB0">
        <w:rPr>
          <w:rFonts w:ascii="Times New Roman" w:eastAsia="Times New Roman" w:hAnsi="Times New Roman" w:cs="Times New Roman"/>
          <w:sz w:val="24"/>
          <w:szCs w:val="24"/>
          <w:lang w:eastAsia="ru-RU"/>
        </w:rPr>
        <w:t>я</w:t>
      </w:r>
      <w:r w:rsidR="00136AB0" w:rsidRPr="00136AB0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понятия «политический дискурс»</w:t>
      </w:r>
      <w:r w:rsidR="00136AB0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, </w:t>
      </w:r>
      <w:r w:rsidR="00136AB0" w:rsidRPr="00136AB0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«политический </w:t>
      </w:r>
      <w:proofErr w:type="spellStart"/>
      <w:r w:rsidR="00136AB0" w:rsidRPr="00136AB0">
        <w:rPr>
          <w:rFonts w:ascii="Times New Roman" w:eastAsia="Times New Roman" w:hAnsi="Times New Roman" w:cs="Times New Roman"/>
          <w:sz w:val="24"/>
          <w:szCs w:val="24"/>
          <w:lang w:eastAsia="ru-RU"/>
        </w:rPr>
        <w:t>медиадискурс</w:t>
      </w:r>
      <w:proofErr w:type="spellEnd"/>
      <w:r w:rsidR="00136AB0" w:rsidRPr="00136AB0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», «манипуляция», рассматриваются виды манипуляции и приводятся основные манипулятивные технологии. Во второй главе </w:t>
      </w:r>
      <w:r w:rsidR="00136AB0">
        <w:rPr>
          <w:rFonts w:ascii="Times New Roman" w:eastAsia="Times New Roman" w:hAnsi="Times New Roman" w:cs="Times New Roman"/>
          <w:sz w:val="24"/>
          <w:szCs w:val="24"/>
          <w:lang w:eastAsia="ru-RU"/>
        </w:rPr>
        <w:t>Ольга</w:t>
      </w:r>
      <w:r w:rsidR="00784BBB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136AB0" w:rsidRPr="00136AB0">
        <w:rPr>
          <w:rFonts w:ascii="Times New Roman" w:eastAsia="Times New Roman" w:hAnsi="Times New Roman" w:cs="Times New Roman"/>
          <w:sz w:val="24"/>
          <w:szCs w:val="24"/>
          <w:lang w:eastAsia="ru-RU"/>
        </w:rPr>
        <w:t>с целью выявить технологии речевой манипуляции в предвыборном дискурсе СМИ</w:t>
      </w:r>
      <w:r w:rsidR="00136AB0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136AB0" w:rsidRPr="00136AB0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проводит анализ материалов агрегатора СМИ Яндекс Новости </w:t>
      </w:r>
      <w:r w:rsidR="00136AB0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с помощью </w:t>
      </w:r>
      <w:r w:rsidR="00136AB0" w:rsidRPr="00136AB0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трехмерной модели Н. </w:t>
      </w:r>
      <w:proofErr w:type="spellStart"/>
      <w:r w:rsidR="00136AB0" w:rsidRPr="00136AB0">
        <w:rPr>
          <w:rFonts w:ascii="Times New Roman" w:eastAsia="Times New Roman" w:hAnsi="Times New Roman" w:cs="Times New Roman"/>
          <w:sz w:val="24"/>
          <w:szCs w:val="24"/>
          <w:lang w:eastAsia="ru-RU"/>
        </w:rPr>
        <w:t>Фэркло</w:t>
      </w:r>
      <w:proofErr w:type="spellEnd"/>
      <w:r w:rsidR="00784BBB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. </w:t>
      </w:r>
      <w:r w:rsidRPr="00540EF1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В заключении </w:t>
      </w:r>
      <w:r w:rsidR="00784BBB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Ольга </w:t>
      </w:r>
      <w:r w:rsidRPr="00540EF1">
        <w:rPr>
          <w:rFonts w:ascii="Times New Roman" w:eastAsia="Times New Roman" w:hAnsi="Times New Roman" w:cs="Times New Roman"/>
          <w:sz w:val="24"/>
          <w:szCs w:val="24"/>
          <w:lang w:eastAsia="ru-RU"/>
        </w:rPr>
        <w:t>суммирует основные результаты исследования и намечает пути дальнейшего исследования.</w:t>
      </w:r>
    </w:p>
    <w:p w14:paraId="25A526EA" w14:textId="77777777" w:rsidR="00BF3CE2" w:rsidRPr="00540EF1" w:rsidRDefault="00BF3CE2" w:rsidP="00BF3CE2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4BD29BD9" w14:textId="77777777" w:rsidR="00BF3CE2" w:rsidRPr="00540EF1" w:rsidRDefault="00BF3CE2" w:rsidP="00BF3CE2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540EF1">
        <w:rPr>
          <w:rFonts w:ascii="Times New Roman" w:eastAsia="Times New Roman" w:hAnsi="Times New Roman" w:cs="Times New Roman"/>
          <w:sz w:val="24"/>
          <w:szCs w:val="24"/>
          <w:lang w:eastAsia="ru-RU"/>
        </w:rPr>
        <w:t>3. Степень анализа использованных источников, самостоятельность и аргументированность выводов</w:t>
      </w:r>
    </w:p>
    <w:p w14:paraId="69B1C08D" w14:textId="77777777" w:rsidR="00BF3CE2" w:rsidRPr="00540EF1" w:rsidRDefault="00BF3CE2" w:rsidP="00BF3CE2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781F7EFF" w14:textId="15FC1B9C" w:rsidR="000844F9" w:rsidRPr="000844F9" w:rsidRDefault="000844F9" w:rsidP="00505331">
      <w:pPr>
        <w:autoSpaceDE w:val="0"/>
        <w:autoSpaceDN w:val="0"/>
        <w:adjustRightInd w:val="0"/>
        <w:spacing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0844F9">
        <w:rPr>
          <w:rFonts w:ascii="Times New Roman" w:eastAsia="Times New Roman" w:hAnsi="Times New Roman" w:cs="Times New Roman"/>
          <w:sz w:val="24"/>
          <w:szCs w:val="24"/>
          <w:lang w:eastAsia="ru-RU"/>
        </w:rPr>
        <w:t>Первая глава работы представляют собой качественный реферативный обзор вполне авторитетных источников, выполненный в рамках дескриптивного дискурса. В ряде случаев имеет место цитирование таких тезисов, которые заслуживали бы рефлексии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, хотя Ольга и предпринимает попытку связывать воедино материал и рассуждать</w:t>
      </w:r>
      <w:r w:rsidRPr="000844F9">
        <w:rPr>
          <w:rFonts w:ascii="Times New Roman" w:eastAsia="Times New Roman" w:hAnsi="Times New Roman" w:cs="Times New Roman"/>
          <w:sz w:val="24"/>
          <w:szCs w:val="24"/>
          <w:lang w:eastAsia="ru-RU"/>
        </w:rPr>
        <w:t>. В целом работа написана достаточно хорошим языком, дискурсивные конструкции понятны и убедительны, культура обращения автора с научной терминологией достаточно высока. Можно сделать вывод о том, что выпускная квалификационная работа является самостоятельным, законченным, оригинальным исследованием.</w:t>
      </w:r>
    </w:p>
    <w:p w14:paraId="7C32215D" w14:textId="77777777" w:rsidR="00BF3CE2" w:rsidRPr="00540EF1" w:rsidRDefault="00BF3CE2" w:rsidP="00BF3CE2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2A36F30F" w14:textId="77777777" w:rsidR="00BF3CE2" w:rsidRPr="00540EF1" w:rsidRDefault="00BF3CE2" w:rsidP="00BF3CE2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540EF1">
        <w:rPr>
          <w:rFonts w:ascii="Times New Roman" w:eastAsia="Times New Roman" w:hAnsi="Times New Roman" w:cs="Times New Roman"/>
          <w:sz w:val="24"/>
          <w:szCs w:val="24"/>
          <w:lang w:eastAsia="ru-RU"/>
        </w:rPr>
        <w:t>4.Оценка выбранной методологии и ее реализации</w:t>
      </w:r>
    </w:p>
    <w:p w14:paraId="19174D1C" w14:textId="0DFB99B2" w:rsidR="00BF3CE2" w:rsidRDefault="00BF3CE2" w:rsidP="00BF3CE2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540EF1">
        <w:rPr>
          <w:rFonts w:ascii="Times New Roman" w:eastAsia="Times New Roman" w:hAnsi="Times New Roman" w:cs="Times New Roman"/>
          <w:sz w:val="24"/>
          <w:szCs w:val="24"/>
          <w:lang w:eastAsia="ru-RU"/>
        </w:rPr>
        <w:t>Сильной стороной ВКР является</w:t>
      </w:r>
      <w:r w:rsidR="000844F9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попытка автора, используя трехмерную модель </w:t>
      </w:r>
      <w:proofErr w:type="spellStart"/>
      <w:r w:rsidR="000844F9">
        <w:rPr>
          <w:rFonts w:ascii="Times New Roman" w:eastAsia="Times New Roman" w:hAnsi="Times New Roman" w:cs="Times New Roman"/>
          <w:sz w:val="24"/>
          <w:szCs w:val="24"/>
          <w:lang w:eastAsia="ru-RU"/>
        </w:rPr>
        <w:t>Н.Фэркло</w:t>
      </w:r>
      <w:proofErr w:type="spellEnd"/>
      <w:r w:rsidR="000844F9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, выявить технологии манипуляции в российском </w:t>
      </w:r>
      <w:proofErr w:type="spellStart"/>
      <w:r w:rsidR="000844F9">
        <w:rPr>
          <w:rFonts w:ascii="Times New Roman" w:eastAsia="Times New Roman" w:hAnsi="Times New Roman" w:cs="Times New Roman"/>
          <w:sz w:val="24"/>
          <w:szCs w:val="24"/>
          <w:lang w:eastAsia="ru-RU"/>
        </w:rPr>
        <w:t>медиадискурсе</w:t>
      </w:r>
      <w:proofErr w:type="spellEnd"/>
      <w:r w:rsidR="000844F9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в предвыборный период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.</w:t>
      </w:r>
    </w:p>
    <w:p w14:paraId="2DF5E9AA" w14:textId="77777777" w:rsidR="00BF3CE2" w:rsidRPr="00540EF1" w:rsidRDefault="00BF3CE2" w:rsidP="00BF3CE2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4E11E4F7" w14:textId="77777777" w:rsidR="00BF3CE2" w:rsidRPr="00540EF1" w:rsidRDefault="00BF3CE2" w:rsidP="00BF3CE2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540EF1">
        <w:rPr>
          <w:rFonts w:ascii="Times New Roman" w:eastAsia="Times New Roman" w:hAnsi="Times New Roman" w:cs="Times New Roman"/>
          <w:sz w:val="24"/>
          <w:szCs w:val="24"/>
          <w:lang w:eastAsia="ru-RU"/>
        </w:rPr>
        <w:lastRenderedPageBreak/>
        <w:t>5. Работа студента при написании ВКР (</w:t>
      </w:r>
      <w:proofErr w:type="gramStart"/>
      <w:r w:rsidRPr="00540EF1">
        <w:rPr>
          <w:rFonts w:ascii="Times New Roman" w:eastAsia="Times New Roman" w:hAnsi="Times New Roman" w:cs="Times New Roman"/>
          <w:sz w:val="24"/>
          <w:szCs w:val="24"/>
          <w:lang w:eastAsia="ru-RU"/>
        </w:rPr>
        <w:t>планомерность,  инициативность</w:t>
      </w:r>
      <w:proofErr w:type="gramEnd"/>
      <w:r w:rsidRPr="00540EF1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, самостоятельность) </w:t>
      </w:r>
    </w:p>
    <w:p w14:paraId="1F89B924" w14:textId="5237B93F" w:rsidR="00BF3CE2" w:rsidRPr="00540EF1" w:rsidRDefault="00BF3CE2" w:rsidP="00BF3CE2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540EF1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При написании работы </w:t>
      </w:r>
      <w:r w:rsidR="005C566B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Ольга </w:t>
      </w:r>
      <w:r w:rsidRPr="00540EF1">
        <w:rPr>
          <w:rFonts w:ascii="Times New Roman" w:eastAsia="Times New Roman" w:hAnsi="Times New Roman" w:cs="Times New Roman"/>
          <w:sz w:val="24"/>
          <w:szCs w:val="24"/>
          <w:lang w:eastAsia="ru-RU"/>
        </w:rPr>
        <w:t>проявила себя</w:t>
      </w:r>
      <w:r w:rsidR="000844F9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, в первую очередь, </w:t>
      </w:r>
      <w:r w:rsidRPr="00540EF1">
        <w:rPr>
          <w:rFonts w:ascii="Times New Roman" w:eastAsia="Times New Roman" w:hAnsi="Times New Roman" w:cs="Times New Roman"/>
          <w:sz w:val="24"/>
          <w:szCs w:val="24"/>
          <w:lang w:eastAsia="ru-RU"/>
        </w:rPr>
        <w:t>как трудолюбивый исследователь</w:t>
      </w:r>
      <w:r w:rsidR="005C566B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, </w:t>
      </w:r>
      <w:r w:rsidR="005C566B" w:rsidRPr="005C566B">
        <w:rPr>
          <w:rFonts w:ascii="Times New Roman" w:eastAsia="Times New Roman" w:hAnsi="Times New Roman" w:cs="Times New Roman"/>
          <w:sz w:val="24"/>
          <w:szCs w:val="24"/>
          <w:lang w:eastAsia="ru-RU"/>
        </w:rPr>
        <w:t>способный в максимально сжатые сроки мобилизоваться и предоставить весьма качественный продукт</w:t>
      </w:r>
      <w:r w:rsidRPr="00540EF1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. </w:t>
      </w:r>
      <w:r w:rsidR="005C566B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Ольга </w:t>
      </w:r>
      <w:r w:rsidRPr="00540EF1">
        <w:rPr>
          <w:rFonts w:ascii="Times New Roman" w:eastAsia="Times New Roman" w:hAnsi="Times New Roman" w:cs="Times New Roman"/>
          <w:sz w:val="24"/>
          <w:szCs w:val="24"/>
          <w:lang w:eastAsia="ru-RU"/>
        </w:rPr>
        <w:t>сумела реализовать свои способности к научно-исследовательской работе, продемонстрировав умение обобщать теоретическую литературу и проводить самостоятельное эмпирическое исследование.</w:t>
      </w:r>
    </w:p>
    <w:p w14:paraId="019052A7" w14:textId="77777777" w:rsidR="00BF3CE2" w:rsidRPr="00540EF1" w:rsidRDefault="00BF3CE2" w:rsidP="00BF3CE2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8BF8977" w14:textId="77777777" w:rsidR="00BF3CE2" w:rsidRPr="00540EF1" w:rsidRDefault="00BF3CE2" w:rsidP="00BF3CE2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540EF1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6.Оценка оформления ВКР</w:t>
      </w:r>
    </w:p>
    <w:p w14:paraId="070967F0" w14:textId="58728C0D" w:rsidR="00BF3CE2" w:rsidRPr="00540EF1" w:rsidRDefault="00BF3CE2" w:rsidP="00BF3CE2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540EF1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Работа в целом выполнена с учетом оцениваемых пунктов, а именно шрифт, интервал, поля, нумерация страниц, таблиц, рисунков и ссылки на них, расположение заголовков и абзацев, оформление ссылок и списка литературы выполнены в соответствии с требованиями. </w:t>
      </w:r>
      <w:r w:rsidR="002B106C">
        <w:rPr>
          <w:rFonts w:ascii="Times New Roman" w:eastAsia="Times New Roman" w:hAnsi="Times New Roman" w:cs="Times New Roman"/>
          <w:sz w:val="24"/>
          <w:szCs w:val="24"/>
          <w:lang w:eastAsia="ru-RU"/>
        </w:rPr>
        <w:t>В тексте присутствуют досадные опечатки (например, в названии на титульном листе)</w:t>
      </w:r>
    </w:p>
    <w:p w14:paraId="0EE508AB" w14:textId="77777777" w:rsidR="00BF3CE2" w:rsidRPr="00540EF1" w:rsidRDefault="00BF3CE2" w:rsidP="00BF3CE2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038A32DF" w14:textId="77777777" w:rsidR="00BF3CE2" w:rsidRPr="00540EF1" w:rsidRDefault="00BF3CE2" w:rsidP="00BF3CE2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540EF1">
        <w:rPr>
          <w:rFonts w:ascii="Times New Roman" w:eastAsia="Times New Roman" w:hAnsi="Times New Roman" w:cs="Times New Roman"/>
          <w:sz w:val="24"/>
          <w:szCs w:val="24"/>
          <w:lang w:eastAsia="ru-RU"/>
        </w:rPr>
        <w:t>7.Наличие в тексте неправомерных заимствований</w:t>
      </w:r>
    </w:p>
    <w:p w14:paraId="67CE4D51" w14:textId="5CCFE596" w:rsidR="00BF3CE2" w:rsidRDefault="00BF3CE2" w:rsidP="00BF3CE2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540EF1">
        <w:rPr>
          <w:rFonts w:ascii="Times New Roman" w:eastAsia="Times New Roman" w:hAnsi="Times New Roman" w:cs="Times New Roman"/>
          <w:sz w:val="24"/>
          <w:szCs w:val="24"/>
          <w:lang w:eastAsia="ru-RU"/>
        </w:rPr>
        <w:t>В результате проверки работы в системе «</w:t>
      </w:r>
      <w:r w:rsidRPr="00540EF1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SafeAssign</w:t>
      </w:r>
      <w:r w:rsidRPr="00540EF1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» было выявлено </w:t>
      </w:r>
      <w:r w:rsidR="002B106C">
        <w:rPr>
          <w:rFonts w:ascii="Times New Roman" w:eastAsia="Times New Roman" w:hAnsi="Times New Roman" w:cs="Times New Roman"/>
          <w:sz w:val="24"/>
          <w:szCs w:val="24"/>
          <w:lang w:eastAsia="ru-RU"/>
        </w:rPr>
        <w:t>26</w:t>
      </w:r>
      <w:r w:rsidRPr="00540EF1">
        <w:rPr>
          <w:rFonts w:ascii="Times New Roman" w:eastAsia="Times New Roman" w:hAnsi="Times New Roman" w:cs="Times New Roman"/>
          <w:sz w:val="24"/>
          <w:szCs w:val="24"/>
          <w:lang w:eastAsia="ru-RU"/>
        </w:rPr>
        <w:t>% заимствований. При более детальном рассмотрении отчета можно обнаружить, что как плагиат маркируются либо общеупотребительные научные выражения, такие как «Теоретико-методологические основы изучения», либо титульный лист, либо названия статей и монографий, на которые дает ссылки автор.</w:t>
      </w:r>
    </w:p>
    <w:p w14:paraId="70791CBD" w14:textId="77777777" w:rsidR="00BF3CE2" w:rsidRDefault="00BF3CE2" w:rsidP="00BF3CE2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71506E00" w14:textId="77777777" w:rsidR="00BF3CE2" w:rsidRPr="00E409D6" w:rsidRDefault="00BF3CE2" w:rsidP="00BF3CE2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8. </w:t>
      </w:r>
      <w:r w:rsidRPr="00E409D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Общая оценка работы </w:t>
      </w:r>
      <w:proofErr w:type="gramStart"/>
      <w:r w:rsidRPr="00E409D6">
        <w:rPr>
          <w:rFonts w:ascii="Times New Roman" w:eastAsia="Times New Roman" w:hAnsi="Times New Roman" w:cs="Times New Roman"/>
          <w:sz w:val="24"/>
          <w:szCs w:val="24"/>
          <w:lang w:eastAsia="ru-RU"/>
        </w:rPr>
        <w:t>( по</w:t>
      </w:r>
      <w:proofErr w:type="gramEnd"/>
      <w:r w:rsidRPr="00E409D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четырех балльной шкале) </w:t>
      </w:r>
    </w:p>
    <w:p w14:paraId="3598F335" w14:textId="0542BDB0" w:rsidR="00BF3CE2" w:rsidRPr="00E409D6" w:rsidRDefault="00BF3CE2" w:rsidP="00BF3CE2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E409D6">
        <w:rPr>
          <w:rFonts w:ascii="Times New Roman" w:eastAsia="Times New Roman" w:hAnsi="Times New Roman" w:cs="Times New Roman"/>
          <w:sz w:val="24"/>
          <w:szCs w:val="24"/>
          <w:lang w:eastAsia="ru-RU"/>
        </w:rPr>
        <w:t>Работа заслуживает оценки «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хорошо</w:t>
      </w:r>
      <w:r w:rsidRPr="00E409D6">
        <w:rPr>
          <w:rFonts w:ascii="Times New Roman" w:eastAsia="Times New Roman" w:hAnsi="Times New Roman" w:cs="Times New Roman"/>
          <w:sz w:val="24"/>
          <w:szCs w:val="24"/>
          <w:lang w:eastAsia="ru-RU"/>
        </w:rPr>
        <w:t>»</w:t>
      </w:r>
    </w:p>
    <w:p w14:paraId="47B6FFCF" w14:textId="77777777" w:rsidR="00BF3CE2" w:rsidRPr="00540EF1" w:rsidRDefault="00BF3CE2" w:rsidP="00BF3CE2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528093F2" w14:textId="77777777" w:rsidR="00BF3CE2" w:rsidRPr="00540EF1" w:rsidRDefault="00BF3CE2" w:rsidP="00BF3CE2">
      <w:pPr>
        <w:spacing w:before="240" w:after="0" w:line="240" w:lineRule="auto"/>
        <w:rPr>
          <w:rFonts w:ascii="Times New Roman" w:eastAsia="Times New Roman" w:hAnsi="Times New Roman" w:cs="Times New Roman"/>
          <w:i/>
          <w:sz w:val="20"/>
          <w:szCs w:val="24"/>
          <w:lang w:eastAsia="ru-RU"/>
        </w:rPr>
      </w:pPr>
    </w:p>
    <w:p w14:paraId="29B88C66" w14:textId="77777777" w:rsidR="00BF3CE2" w:rsidRPr="00540EF1" w:rsidRDefault="00BF3CE2" w:rsidP="00BF3CE2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proofErr w:type="spellStart"/>
      <w:r w:rsidRPr="00540EF1">
        <w:rPr>
          <w:rFonts w:ascii="Times New Roman" w:eastAsia="Times New Roman" w:hAnsi="Times New Roman" w:cs="Times New Roman"/>
          <w:sz w:val="24"/>
          <w:szCs w:val="24"/>
          <w:lang w:eastAsia="ru-RU"/>
        </w:rPr>
        <w:t>к.п.н</w:t>
      </w:r>
      <w:proofErr w:type="spellEnd"/>
      <w:r w:rsidRPr="00540EF1">
        <w:rPr>
          <w:rFonts w:ascii="Times New Roman" w:eastAsia="Times New Roman" w:hAnsi="Times New Roman" w:cs="Times New Roman"/>
          <w:sz w:val="24"/>
          <w:szCs w:val="24"/>
          <w:lang w:eastAsia="ru-RU"/>
        </w:rPr>
        <w:t>., доцент кафедры политических институтов и прикладных политических исследований</w:t>
      </w:r>
    </w:p>
    <w:p w14:paraId="27EEE498" w14:textId="77777777" w:rsidR="00BF3CE2" w:rsidRPr="00540EF1" w:rsidRDefault="00BF3CE2" w:rsidP="00BF3CE2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540EF1">
        <w:rPr>
          <w:rFonts w:ascii="Times New Roman" w:eastAsia="Times New Roman" w:hAnsi="Times New Roman" w:cs="Times New Roman"/>
          <w:sz w:val="24"/>
          <w:szCs w:val="24"/>
          <w:lang w:eastAsia="ru-RU"/>
        </w:rPr>
        <w:t>факультета политологии СПбГУ</w:t>
      </w:r>
    </w:p>
    <w:p w14:paraId="12C47642" w14:textId="77777777" w:rsidR="00BF3CE2" w:rsidRPr="00540EF1" w:rsidRDefault="00BF3CE2" w:rsidP="00BF3CE2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540EF1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                                                               Лукьянова Галина Владимировна</w:t>
      </w:r>
    </w:p>
    <w:p w14:paraId="15F9900E" w14:textId="77777777" w:rsidR="00BF3CE2" w:rsidRPr="00540EF1" w:rsidRDefault="00BF3CE2" w:rsidP="00BF3CE2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221826E7" w14:textId="77777777" w:rsidR="00BF3CE2" w:rsidRPr="00540EF1" w:rsidRDefault="00BF3CE2" w:rsidP="00BF3CE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3994024" w14:textId="77777777" w:rsidR="00BF3CE2" w:rsidRPr="00540EF1" w:rsidRDefault="00BF3CE2" w:rsidP="00BF3CE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793E5ED8" w14:textId="77777777" w:rsidR="00BF3CE2" w:rsidRDefault="00BF3CE2" w:rsidP="00BF3CE2"/>
    <w:bookmarkEnd w:id="0"/>
    <w:p w14:paraId="65186A35" w14:textId="77777777" w:rsidR="007D6DF5" w:rsidRDefault="00505331"/>
    <w:sectPr w:rsidR="007D6DF5" w:rsidSect="00045981">
      <w:pgSz w:w="11906" w:h="16838"/>
      <w:pgMar w:top="1134" w:right="851" w:bottom="1134" w:left="1985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K3NDUyMjM1MDI3NzdW0lEKTi0uzszPAykwrAUAygiv8CwAAAA="/>
  </w:docVars>
  <w:rsids>
    <w:rsidRoot w:val="00AE074F"/>
    <w:rsid w:val="000844F9"/>
    <w:rsid w:val="00136AB0"/>
    <w:rsid w:val="002A22CF"/>
    <w:rsid w:val="002B106C"/>
    <w:rsid w:val="004A61BB"/>
    <w:rsid w:val="00505331"/>
    <w:rsid w:val="005C566B"/>
    <w:rsid w:val="00784BBB"/>
    <w:rsid w:val="00AE074F"/>
    <w:rsid w:val="00BF3CE2"/>
    <w:rsid w:val="00D45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C98664"/>
  <w15:chartTrackingRefBased/>
  <w15:docId w15:val="{2D0FB11B-63C3-4970-9F99-BAE1B62EA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F3CE2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104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684</Words>
  <Characters>3901</Characters>
  <Application>Microsoft Office Word</Application>
  <DocSecurity>0</DocSecurity>
  <Lines>32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home</cp:lastModifiedBy>
  <cp:revision>3</cp:revision>
  <dcterms:created xsi:type="dcterms:W3CDTF">2018-06-06T21:47:00Z</dcterms:created>
  <dcterms:modified xsi:type="dcterms:W3CDTF">2018-06-06T22:06:00Z</dcterms:modified>
</cp:coreProperties>
</file>